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459F" w:rsidRDefault="000E507C" w:rsidP="000E507C">
      <w:pPr>
        <w:jc w:val="center"/>
      </w:pPr>
      <w:bookmarkStart w:id="0" w:name="_GoBack"/>
      <w:bookmarkEnd w:id="0"/>
      <w:r>
        <w:t xml:space="preserve">LEAPS SUBMISSION </w:t>
      </w:r>
      <w:r w:rsidR="00920C24">
        <w:t xml:space="preserve">FORM </w:t>
      </w:r>
      <w:r>
        <w:t>FOR ISD TEACHERS</w:t>
      </w:r>
    </w:p>
    <w:p w:rsidR="000E507C" w:rsidRDefault="000E507C" w:rsidP="000E507C">
      <w:r>
        <w:t>LEAPS are required to be submitted to the Continuing Education Department in both September and December. Please attach this form to the documents that you have collected for this process and return them to the Continuing Education Department.</w:t>
      </w:r>
    </w:p>
    <w:p w:rsidR="000E507C" w:rsidRDefault="000E507C" w:rsidP="000E507C">
      <w:r>
        <w:t>Instructor Name</w:t>
      </w:r>
      <w:r w:rsidR="00920C24">
        <w:t xml:space="preserve"> </w:t>
      </w:r>
      <w:r>
        <w:t>____________________________________________________________</w:t>
      </w:r>
      <w:r w:rsidR="00920C24">
        <w:t>__</w:t>
      </w:r>
    </w:p>
    <w:p w:rsidR="000E507C" w:rsidRDefault="000E507C" w:rsidP="000E507C">
      <w:r>
        <w:t>Class</w:t>
      </w:r>
      <w:r w:rsidR="00920C24">
        <w:t xml:space="preserve"> </w:t>
      </w:r>
      <w:r>
        <w:t>______________________________________________________________________</w:t>
      </w:r>
      <w:r w:rsidR="00920C24">
        <w:t>_</w:t>
      </w:r>
    </w:p>
    <w:p w:rsidR="000E507C" w:rsidRDefault="000E507C" w:rsidP="000E507C">
      <w:r>
        <w:t>ISD</w:t>
      </w:r>
      <w:r w:rsidR="00920C24">
        <w:t xml:space="preserve"> </w:t>
      </w:r>
      <w:r>
        <w:t>_______________________________________________________________________</w:t>
      </w:r>
      <w:r w:rsidR="00920C24">
        <w:t>__</w:t>
      </w:r>
    </w:p>
    <w:p w:rsidR="00920C24" w:rsidRDefault="00920C24" w:rsidP="000E507C">
      <w:r>
        <w:t>Semester ____________________________________________________________________</w:t>
      </w:r>
    </w:p>
    <w:p w:rsidR="000E507C" w:rsidRDefault="000E507C" w:rsidP="000E507C">
      <w:r>
        <w:t>Date</w:t>
      </w:r>
      <w:r w:rsidR="00920C24">
        <w:t xml:space="preserve"> Submitted </w:t>
      </w:r>
      <w:r>
        <w:t>_______________________________________</w:t>
      </w:r>
      <w:r w:rsidR="00920C24">
        <w:t>________________________</w:t>
      </w:r>
    </w:p>
    <w:p w:rsidR="000E507C" w:rsidRDefault="000E507C" w:rsidP="000E507C">
      <w:r>
        <w:t>LIST OF STUDENTS</w:t>
      </w:r>
    </w:p>
    <w:p w:rsidR="000E507C" w:rsidRDefault="000E507C" w:rsidP="000E507C">
      <w:pPr>
        <w:pStyle w:val="ListParagraph"/>
        <w:numPr>
          <w:ilvl w:val="0"/>
          <w:numId w:val="1"/>
        </w:numPr>
      </w:pPr>
      <w:r>
        <w:t>_______________________________________________________________________</w:t>
      </w:r>
      <w:r w:rsidR="00920C24">
        <w:t>_</w:t>
      </w:r>
    </w:p>
    <w:p w:rsidR="000E507C" w:rsidRDefault="000E507C" w:rsidP="000E507C">
      <w:pPr>
        <w:pStyle w:val="ListParagraph"/>
        <w:ind w:left="360"/>
      </w:pPr>
    </w:p>
    <w:p w:rsidR="000E507C" w:rsidRDefault="000E507C" w:rsidP="000E507C">
      <w:pPr>
        <w:pStyle w:val="ListParagraph"/>
        <w:numPr>
          <w:ilvl w:val="0"/>
          <w:numId w:val="1"/>
        </w:numPr>
        <w:spacing w:line="360" w:lineRule="auto"/>
      </w:pPr>
      <w:r>
        <w:t>_______________________________________________________________________</w:t>
      </w:r>
      <w:r w:rsidR="00920C24">
        <w:t>_</w:t>
      </w:r>
    </w:p>
    <w:p w:rsidR="000E507C" w:rsidRDefault="000E507C" w:rsidP="000E507C">
      <w:pPr>
        <w:pStyle w:val="ListParagraph"/>
        <w:numPr>
          <w:ilvl w:val="0"/>
          <w:numId w:val="1"/>
        </w:numPr>
        <w:spacing w:line="360" w:lineRule="auto"/>
      </w:pPr>
      <w:r>
        <w:lastRenderedPageBreak/>
        <w:t>_______________________________________________________________________</w:t>
      </w:r>
      <w:r w:rsidR="00920C24">
        <w:t>_</w:t>
      </w:r>
    </w:p>
    <w:p w:rsidR="000E507C" w:rsidRDefault="000E507C" w:rsidP="000E507C">
      <w:pPr>
        <w:spacing w:line="360" w:lineRule="auto"/>
      </w:pPr>
      <w:r>
        <w:t>4._________________________________________________________________________</w:t>
      </w:r>
      <w:r w:rsidR="00920C24">
        <w:t>_</w:t>
      </w:r>
      <w:r>
        <w:t xml:space="preserve"> </w:t>
      </w:r>
    </w:p>
    <w:p w:rsidR="000E507C" w:rsidRDefault="000E507C" w:rsidP="000E507C">
      <w:pPr>
        <w:spacing w:line="360" w:lineRule="auto"/>
      </w:pPr>
      <w:r>
        <w:t>5. __________________________________________</w:t>
      </w:r>
      <w:r w:rsidR="00920C24">
        <w:t>________________________________</w:t>
      </w:r>
    </w:p>
    <w:p w:rsidR="000E507C" w:rsidRDefault="000E507C" w:rsidP="000E507C">
      <w:pPr>
        <w:spacing w:line="360" w:lineRule="auto"/>
      </w:pPr>
      <w:r>
        <w:t>6. __________________________________________________________________________</w:t>
      </w:r>
    </w:p>
    <w:p w:rsidR="000E507C" w:rsidRDefault="000E507C" w:rsidP="000E507C">
      <w:pPr>
        <w:spacing w:line="360" w:lineRule="auto"/>
      </w:pPr>
      <w:r>
        <w:t>7. __________________________________________________________________________</w:t>
      </w:r>
    </w:p>
    <w:p w:rsidR="000E507C" w:rsidRDefault="000E507C" w:rsidP="000E507C">
      <w:pPr>
        <w:spacing w:line="360" w:lineRule="auto"/>
      </w:pPr>
      <w:r>
        <w:t>8. __________________________________________________________________________</w:t>
      </w:r>
    </w:p>
    <w:p w:rsidR="000E507C" w:rsidRDefault="000E507C" w:rsidP="000E507C">
      <w:pPr>
        <w:spacing w:line="360" w:lineRule="auto"/>
      </w:pPr>
      <w:r>
        <w:t>9. __________________________________________________________________________</w:t>
      </w:r>
    </w:p>
    <w:p w:rsidR="000E507C" w:rsidRDefault="000E507C" w:rsidP="000E507C">
      <w:pPr>
        <w:spacing w:line="360" w:lineRule="auto"/>
      </w:pPr>
      <w:r>
        <w:lastRenderedPageBreak/>
        <w:t>10. _________________________________________________________________________</w:t>
      </w:r>
    </w:p>
    <w:p w:rsidR="000E507C" w:rsidRDefault="000E507C" w:rsidP="000E507C">
      <w:pPr>
        <w:spacing w:line="360" w:lineRule="auto"/>
      </w:pPr>
      <w:r>
        <w:t>11. _________________________________________________________________________</w:t>
      </w:r>
    </w:p>
    <w:p w:rsidR="000E507C" w:rsidRDefault="000E507C" w:rsidP="000E507C">
      <w:pPr>
        <w:spacing w:line="360" w:lineRule="auto"/>
      </w:pPr>
      <w:r>
        <w:t>12.  _________________________________________________________________________</w:t>
      </w:r>
    </w:p>
    <w:p w:rsidR="000E507C" w:rsidRDefault="000E507C" w:rsidP="000E507C">
      <w:pPr>
        <w:spacing w:line="360" w:lineRule="auto"/>
      </w:pPr>
      <w:r>
        <w:t>13. __________________________________________________________________________</w:t>
      </w:r>
    </w:p>
    <w:p w:rsidR="000E507C" w:rsidRDefault="000E507C" w:rsidP="000E507C">
      <w:pPr>
        <w:spacing w:line="360" w:lineRule="auto"/>
      </w:pPr>
      <w:r>
        <w:t>14. __________________________________________________________________________</w:t>
      </w:r>
    </w:p>
    <w:p w:rsidR="000E507C" w:rsidRDefault="000E507C" w:rsidP="000E507C">
      <w:pPr>
        <w:spacing w:line="360" w:lineRule="auto"/>
      </w:pPr>
      <w:r>
        <w:t>15. __________________________________________________________________________</w:t>
      </w:r>
    </w:p>
    <w:p w:rsidR="000E507C" w:rsidRDefault="000E507C" w:rsidP="000E507C">
      <w:pPr>
        <w:spacing w:line="360" w:lineRule="auto"/>
      </w:pPr>
      <w:r>
        <w:t>16. __________________________________________________________________________</w:t>
      </w:r>
    </w:p>
    <w:p w:rsidR="000E507C" w:rsidRDefault="000E507C" w:rsidP="000E507C">
      <w:pPr>
        <w:spacing w:line="360" w:lineRule="auto"/>
      </w:pPr>
      <w:r>
        <w:lastRenderedPageBreak/>
        <w:t>17. __________________________________________________________________________</w:t>
      </w:r>
    </w:p>
    <w:p w:rsidR="000E507C" w:rsidRDefault="000E507C" w:rsidP="000E507C">
      <w:pPr>
        <w:spacing w:line="360" w:lineRule="auto"/>
      </w:pPr>
      <w:r>
        <w:t>18. _________________________________________________________________________</w:t>
      </w:r>
    </w:p>
    <w:p w:rsidR="000E507C" w:rsidRDefault="000E507C" w:rsidP="000E507C">
      <w:pPr>
        <w:spacing w:line="360" w:lineRule="auto"/>
      </w:pPr>
      <w:r>
        <w:t>19. _________________________________________________________________________</w:t>
      </w:r>
    </w:p>
    <w:p w:rsidR="000E507C" w:rsidRDefault="000E507C" w:rsidP="000E507C">
      <w:pPr>
        <w:spacing w:line="360" w:lineRule="auto"/>
      </w:pPr>
      <w:r>
        <w:t>20. __________________________________________________________________________</w:t>
      </w:r>
    </w:p>
    <w:p w:rsidR="000E507C" w:rsidRDefault="000E507C" w:rsidP="000E507C"/>
    <w:sectPr w:rsidR="000E50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3117BC"/>
    <w:multiLevelType w:val="hybridMultilevel"/>
    <w:tmpl w:val="0C74FD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DEzNTA3NTMxNDBQ0lEKTi0uzszPAykwrAUAhGVLcywAAAA="/>
  </w:docVars>
  <w:rsids>
    <w:rsidRoot w:val="000E507C"/>
    <w:rsid w:val="000E507C"/>
    <w:rsid w:val="00420736"/>
    <w:rsid w:val="00471CBA"/>
    <w:rsid w:val="00920C24"/>
    <w:rsid w:val="00BE4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197333-6992-4887-BB2B-23FD47206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0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35</Words>
  <Characters>19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rton, Ginger</dc:creator>
  <cp:keywords/>
  <dc:description/>
  <cp:lastModifiedBy>Brewer, Joseph</cp:lastModifiedBy>
  <cp:revision>2</cp:revision>
  <dcterms:created xsi:type="dcterms:W3CDTF">2017-08-07T18:37:00Z</dcterms:created>
  <dcterms:modified xsi:type="dcterms:W3CDTF">2017-08-07T18:37:00Z</dcterms:modified>
</cp:coreProperties>
</file>